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31343" w14:textId="77777777" w:rsidR="001B2BF7" w:rsidRDefault="001B2BF7" w:rsidP="00A54A6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lang w:val="en-GB"/>
        </w:rPr>
      </w:pPr>
    </w:p>
    <w:p w14:paraId="44F8C216" w14:textId="31125DBC" w:rsidR="00AC77AE" w:rsidRPr="00BA0E6A" w:rsidRDefault="00F4778B" w:rsidP="00AC77AE">
      <w:pPr>
        <w:pStyle w:val="paragraph"/>
        <w:spacing w:after="0"/>
        <w:textAlignment w:val="baseline"/>
        <w:rPr>
          <w:rStyle w:val="normaltextrun"/>
          <w:lang w:val="en-GB"/>
        </w:rPr>
      </w:pPr>
      <w:r>
        <w:rPr>
          <w:rStyle w:val="normaltextrun"/>
          <w:lang w:val="en-GB"/>
        </w:rPr>
        <w:t>May 5</w:t>
      </w:r>
      <w:r w:rsidR="006A5268">
        <w:rPr>
          <w:rStyle w:val="normaltextrun"/>
          <w:lang w:val="en-GB"/>
        </w:rPr>
        <w:t xml:space="preserve">, </w:t>
      </w:r>
      <w:r w:rsidR="00AC77AE" w:rsidRPr="00BA0E6A">
        <w:rPr>
          <w:rStyle w:val="normaltextrun"/>
          <w:lang w:val="en-GB"/>
        </w:rPr>
        <w:t>20</w:t>
      </w:r>
      <w:r w:rsidR="00151307" w:rsidRPr="00BA0E6A">
        <w:rPr>
          <w:rStyle w:val="normaltextrun"/>
          <w:lang w:val="en-GB"/>
        </w:rPr>
        <w:t>2</w:t>
      </w:r>
      <w:r w:rsidR="00BA0E6A" w:rsidRPr="00BA0E6A">
        <w:rPr>
          <w:rStyle w:val="normaltextrun"/>
          <w:lang w:val="en-GB"/>
        </w:rPr>
        <w:t>2</w:t>
      </w:r>
    </w:p>
    <w:p w14:paraId="4F10816F" w14:textId="192DF07A" w:rsidR="001B2BF7" w:rsidRPr="00BA0E6A" w:rsidRDefault="00AC77AE" w:rsidP="00A54A6A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GB"/>
        </w:rPr>
      </w:pPr>
      <w:r w:rsidRPr="00BA0E6A">
        <w:rPr>
          <w:rStyle w:val="normaltextrun"/>
          <w:lang w:val="en-GB"/>
        </w:rPr>
        <w:t>Dear</w:t>
      </w:r>
    </w:p>
    <w:p w14:paraId="50ECA061" w14:textId="4D927731" w:rsidR="00AC77AE" w:rsidRPr="00BA0E6A" w:rsidRDefault="006A5268" w:rsidP="00A54A6A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GB"/>
        </w:rPr>
      </w:pPr>
      <w:r>
        <w:rPr>
          <w:rStyle w:val="normaltextrun"/>
          <w:lang w:val="en-GB"/>
        </w:rPr>
        <w:t>Hir</w:t>
      </w:r>
      <w:r w:rsidR="005061BA">
        <w:rPr>
          <w:rStyle w:val="normaltextrun"/>
          <w:lang w:val="en-GB"/>
        </w:rPr>
        <w:t>e</w:t>
      </w:r>
      <w:r>
        <w:rPr>
          <w:rStyle w:val="normaltextrun"/>
          <w:lang w:val="en-GB"/>
        </w:rPr>
        <w:t xml:space="preserve"> Man</w:t>
      </w:r>
      <w:r w:rsidR="00567AFA">
        <w:rPr>
          <w:rStyle w:val="normaltextrun"/>
          <w:lang w:val="en-GB"/>
        </w:rPr>
        <w:t>ager</w:t>
      </w:r>
    </w:p>
    <w:p w14:paraId="112AF8D6" w14:textId="1D05861F" w:rsidR="00F4778B" w:rsidRDefault="00BA0E6A" w:rsidP="00BA0E6A">
      <w:pPr>
        <w:pStyle w:val="root-block-node"/>
      </w:pPr>
      <w:r>
        <w:t>I'm very excited about applying for the position</w:t>
      </w:r>
      <w:r w:rsidR="00567AFA">
        <w:t xml:space="preserve">/ intern on </w:t>
      </w:r>
      <w:r w:rsidR="00F4778B">
        <w:t>social</w:t>
      </w:r>
      <w:r w:rsidR="006A5268">
        <w:t xml:space="preserve"> media &amp; </w:t>
      </w:r>
      <w:r>
        <w:t xml:space="preserve">community </w:t>
      </w:r>
      <w:r w:rsidR="00F4778B">
        <w:t>manager/moderator</w:t>
      </w:r>
      <w:r w:rsidR="00567AFA">
        <w:t xml:space="preserve"> with Bitcoin.com Team</w:t>
      </w:r>
      <w:r w:rsidR="006A5268">
        <w:t>.</w:t>
      </w:r>
      <w:r>
        <w:t xml:space="preserve"> I worked as an online community manager for Evorich Group and Ghospers Gaming, both of which are blockchain startups, where I grew interested in crypto and blockchain technology. It was a simple learning experience for me because I am an IT student. I have worked part-time on various crypto-related projects as a community moderator</w:t>
      </w:r>
      <w:r w:rsidR="00F4778B">
        <w:t>/administrator</w:t>
      </w:r>
      <w:r w:rsidR="005061BA">
        <w:t xml:space="preserve">. </w:t>
      </w:r>
      <w:r>
        <w:t>I served as the company's point of contact with its online users,</w:t>
      </w:r>
      <w:r w:rsidR="007B33E2">
        <w:t xml:space="preserve"> creating contents,</w:t>
      </w:r>
      <w:r>
        <w:t xml:space="preserve"> answering questions, resolving problems, providing assistance, and resolving disputes that members of the online community</w:t>
      </w:r>
      <w:r w:rsidR="005061BA">
        <w:t xml:space="preserve"> members on social handles like discord, telegram &amp; twitter.</w:t>
      </w:r>
      <w:r>
        <w:t xml:space="preserve"> I am skilled at communication, especially written communication, and can craft messages that are simply understood and reach their intended recipients. </w:t>
      </w:r>
    </w:p>
    <w:p w14:paraId="6F98CA89" w14:textId="0E0391E3" w:rsidR="00BA0E6A" w:rsidRDefault="00BA0E6A" w:rsidP="00BA0E6A">
      <w:pPr>
        <w:pStyle w:val="root-block-node"/>
      </w:pPr>
      <w:r>
        <w:t>My time management and multi-tasking abilities are exceptional, allowing me to work on many projects at the same time. My biggest strength is probably developing relationships and forming virtual communities. I am happy about the platform's enormous network of users, which has expanded throughout my tenure there. As your new online</w:t>
      </w:r>
      <w:r w:rsidR="00F4778B">
        <w:t xml:space="preserve"> social media</w:t>
      </w:r>
      <w:r>
        <w:t xml:space="preserve"> community manager, I'd love to put my relationship-building talents to work to boost engagement.</w:t>
      </w:r>
      <w:r w:rsidR="00F4778B">
        <w:t xml:space="preserve"> </w:t>
      </w:r>
      <w:r>
        <w:t>I really believe in putting in long hours, and timeliness is one of my greatest assets.</w:t>
      </w:r>
      <w:r w:rsidRPr="00BA0E6A">
        <w:t xml:space="preserve"> I'm pleased </w:t>
      </w:r>
      <w:r>
        <w:t>with</w:t>
      </w:r>
      <w:r w:rsidRPr="00BA0E6A">
        <w:t xml:space="preserve"> myself for completing all of my responsibilities and commitments on time and in excellent health, and I'm eager to gain more experience in the future.</w:t>
      </w:r>
    </w:p>
    <w:p w14:paraId="0FEEC888" w14:textId="5A8C29C0" w:rsidR="00BA0E6A" w:rsidRDefault="00BA0E6A" w:rsidP="00BA0E6A">
      <w:pPr>
        <w:pStyle w:val="root-block-node"/>
      </w:pPr>
      <w:r>
        <w:t>I'm concerned about being a capable and valued team member</w:t>
      </w:r>
      <w:r w:rsidR="00567AFA">
        <w:t xml:space="preserve">. </w:t>
      </w:r>
      <w:r w:rsidRPr="00BA0E6A">
        <w:t>I eagerly await your response and the opportunity to learn more about th</w:t>
      </w:r>
      <w:r w:rsidR="00567AFA">
        <w:t xml:space="preserve">e </w:t>
      </w:r>
      <w:r w:rsidRPr="00BA0E6A">
        <w:t>position</w:t>
      </w:r>
      <w:r>
        <w:t>.</w:t>
      </w:r>
      <w:r w:rsidR="00567AFA">
        <w:t xml:space="preserve"> </w:t>
      </w:r>
      <w:r w:rsidR="00567AFA" w:rsidRPr="00567AFA">
        <w:t>Every day, I learn something new, and my education never ends. Working with you, I aim to become an expert in this sector.</w:t>
      </w:r>
      <w:r w:rsidR="00567AFA">
        <w:t xml:space="preserve"> </w:t>
      </w:r>
    </w:p>
    <w:p w14:paraId="6B222AAE" w14:textId="77777777" w:rsidR="007B33E2" w:rsidRDefault="00AC77AE" w:rsidP="00BA0E6A">
      <w:pPr>
        <w:pStyle w:val="root-block-node"/>
        <w:rPr>
          <w:rStyle w:val="normaltextrun"/>
          <w:lang w:val="en-GB"/>
        </w:rPr>
      </w:pPr>
      <w:r w:rsidRPr="00BA0E6A">
        <w:rPr>
          <w:rStyle w:val="normaltextrun"/>
          <w:lang w:val="en-GB"/>
        </w:rPr>
        <w:t>Sincerely,</w:t>
      </w:r>
    </w:p>
    <w:p w14:paraId="027C5624" w14:textId="5D6AF411" w:rsidR="00AC77AE" w:rsidRPr="00BA0E6A" w:rsidRDefault="00AC77AE" w:rsidP="00BA0E6A">
      <w:pPr>
        <w:pStyle w:val="root-block-node"/>
        <w:rPr>
          <w:rStyle w:val="normaltextrun"/>
          <w:lang w:val="en-GB"/>
        </w:rPr>
      </w:pPr>
      <w:r w:rsidRPr="00BA0E6A">
        <w:rPr>
          <w:rStyle w:val="normaltextrun"/>
          <w:lang w:val="en-GB"/>
        </w:rPr>
        <w:t>Anish Shree Kandel</w:t>
      </w:r>
    </w:p>
    <w:p w14:paraId="0717C601" w14:textId="11E909B9" w:rsidR="00A54A6A" w:rsidRPr="00AC77AE" w:rsidRDefault="00A54A6A" w:rsidP="00AC77AE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lang w:val="en-GB"/>
        </w:rPr>
      </w:pPr>
    </w:p>
    <w:sectPr w:rsidR="00A54A6A" w:rsidRPr="00AC77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DSyMDMzMTM2MTBV0lEKTi0uzszPAykwqwUA9nZfpiwAAAA="/>
  </w:docVars>
  <w:rsids>
    <w:rsidRoot w:val="00A54A6A"/>
    <w:rsid w:val="00022734"/>
    <w:rsid w:val="000E4940"/>
    <w:rsid w:val="0012066E"/>
    <w:rsid w:val="00151307"/>
    <w:rsid w:val="001B2BF7"/>
    <w:rsid w:val="001F7D1F"/>
    <w:rsid w:val="002A6DEB"/>
    <w:rsid w:val="002B3C2E"/>
    <w:rsid w:val="0033261C"/>
    <w:rsid w:val="00463F50"/>
    <w:rsid w:val="005061BA"/>
    <w:rsid w:val="00567AFA"/>
    <w:rsid w:val="006A5268"/>
    <w:rsid w:val="007703F3"/>
    <w:rsid w:val="007B238B"/>
    <w:rsid w:val="007B33E2"/>
    <w:rsid w:val="00916CF9"/>
    <w:rsid w:val="00A54A6A"/>
    <w:rsid w:val="00A61286"/>
    <w:rsid w:val="00AC77AE"/>
    <w:rsid w:val="00BA0E6A"/>
    <w:rsid w:val="00CC7417"/>
    <w:rsid w:val="00EE5CCE"/>
    <w:rsid w:val="00F36CD5"/>
    <w:rsid w:val="00F47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DAF09"/>
  <w15:chartTrackingRefBased/>
  <w15:docId w15:val="{D540668F-0921-4749-9729-2F2819DEA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54A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54A6A"/>
  </w:style>
  <w:style w:type="character" w:customStyle="1" w:styleId="eop">
    <w:name w:val="eop"/>
    <w:basedOn w:val="DefaultParagraphFont"/>
    <w:rsid w:val="00A54A6A"/>
  </w:style>
  <w:style w:type="paragraph" w:styleId="NormalWeb">
    <w:name w:val="Normal (Web)"/>
    <w:basedOn w:val="Normal"/>
    <w:uiPriority w:val="99"/>
    <w:semiHidden/>
    <w:unhideWhenUsed/>
    <w:rsid w:val="00A54A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54A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A6A"/>
    <w:rPr>
      <w:color w:val="605E5C"/>
      <w:shd w:val="clear" w:color="auto" w:fill="E1DFDD"/>
    </w:rPr>
  </w:style>
  <w:style w:type="paragraph" w:customStyle="1" w:styleId="root-block-node">
    <w:name w:val="root-block-node"/>
    <w:basedOn w:val="Normal"/>
    <w:rsid w:val="00BA0E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39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0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1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9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0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CAF29-D0FC-4D8B-92DD-DC8D35861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Shree Kandel</dc:creator>
  <cp:keywords/>
  <dc:description/>
  <cp:lastModifiedBy>Anish Kandel</cp:lastModifiedBy>
  <cp:revision>12</cp:revision>
  <cp:lastPrinted>2021-09-25T08:55:00Z</cp:lastPrinted>
  <dcterms:created xsi:type="dcterms:W3CDTF">2021-09-20T08:05:00Z</dcterms:created>
  <dcterms:modified xsi:type="dcterms:W3CDTF">2022-05-20T11:01:00Z</dcterms:modified>
</cp:coreProperties>
</file>